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ปัจจัยบางประการที่มีผลต่อการเจริญเติบโตของพืช</w:t>
      </w:r>
      <w:r>
        <w:t xml:space="preserve"> </w:t>
      </w:r>
      <w:r>
        <w:t xml:space="preserve">ตอนที่</w:t>
      </w:r>
      <w:r>
        <w:t xml:space="preserve"> </w:t>
      </w:r>
      <w:r>
        <w:t xml:space="preserve">3</w:t>
      </w:r>
      <w:r>
        <w:t xml:space="preserve"> </w:t>
      </w:r>
      <w:r>
        <w:t xml:space="preserve">ปัจจัยภายใน</w:t>
      </w:r>
      <w:r>
        <w:t xml:space="preserve"> </w:t>
      </w:r>
      <w:r>
        <w:t xml:space="preserve">(13.52</w:t>
      </w:r>
      <w:r>
        <w:t xml:space="preserve"> </w:t>
      </w:r>
      <w:r>
        <w:t xml:space="preserve">นาที)</w:t>
      </w:r>
      <w:r>
        <w:t xml:space="preserve"> </w:t>
      </w:r>
      <w:r>
        <w:t xml:space="preserve">ห้องที่</w:t>
      </w:r>
      <w:r>
        <w:t xml:space="preserve"> </w:t>
      </w:r>
      <w:r>
        <w:t xml:space="preserve">2</w:t>
      </w:r>
    </w:p>
    <w:p>
      <w:pPr>
        <w:pStyle w:val="Date"/>
      </w:pPr>
      <w:r>
        <w:t xml:space="preserve">วันพฤหัสบดีที่</w:t>
      </w:r>
      <w:r>
        <w:t xml:space="preserve"> </w:t>
      </w:r>
      <w:r>
        <w:t xml:space="preserve">7</w:t>
      </w:r>
      <w:r>
        <w:t xml:space="preserve"> </w:t>
      </w:r>
      <w:r>
        <w:t xml:space="preserve">พฤษภาคม</w:t>
      </w:r>
      <w:r>
        <w:t xml:space="preserve"> </w:t>
      </w:r>
      <w:r>
        <w:t xml:space="preserve">2569</w:t>
      </w:r>
      <w:r>
        <w:t xml:space="preserve"> </w:t>
      </w:r>
      <w:r>
        <w:t xml:space="preserve">เวลา</w:t>
      </w:r>
      <w:r>
        <w:t xml:space="preserve"> </w:t>
      </w:r>
      <w:r>
        <w:t xml:space="preserve">09.5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 ค่ะสนใจบางประการที่มีผลต่อ เป็น ปกติภายในนะคะ ภายในที่เป็นฮอร์โมนพืชมีนะคะ แล้วก็กด ที่เรายังไม่ได้เรียน จุดประสงค์การเรียน รู้นะคะก็คือข้อมูลเกี่ยวกับ โครงการเพื่อการเกษตร นี่คือคนที่กูซื้อ มานี้นะคะยังไม่สุก แนะนำ ว่าให้นำ เอาไปใส่ในกล่อง ก็ให้ใส่ กล้วยที่ใกล้สุดไป อะโวคาโด สุกเร็วขึ้น ไม้อะไรบ้างหรือเปล่าคะ ทำไม ไม้ จึงทำให้ผลไม้สุกเร็วขึ้น impaired คือ ผลไม้บางชนิด ยังมีผลต่อ ก็คุยกันเนาะ การ์ตูน จีนกับ การสุกของผลไม้ชนิด การเพิ่ม อัตราการหายใจระดับเซลล์ มีการเปลี่ยนสีของสีเหลือง นักเรียน น่าจะเคยเห็น เขาจะเปลี่ยน สีเขียว นอกจากนี้ แล้วนะคะ การเปลี่ยนแปลง ผลไม้สุกหวาน ด้วยนะคะ เรารู้ว่า พร้อมกันนะคะ พร้อมกันค่ะ เคย ไปซื้อมะม่วงที่ตลาด มะม่วงที่ขายมะม่วง เอาเท่ากัน เกษตรกร มะม่วงสุก สมบัติ ของจีน ที่มีผลต่อ การสุกของผลไม้นะคะ ไอ้กาก ti9 ควบคุม การสุกของผลไม้ นะคะเป็นกล้วยและมะม่วง ที่ไหน กล้วย แล้วก็มะม่วงที่ ไม่มีการ กล้วยและมะม่วง ที่มีการปกครอง ช่วง อาทิตย์ นี้มีคำถามมาชวน ให้นักเรียนคิดเป็น ผลไม้ทุกชนิด เร็วขึ้นได้หรือไม่ สามารถส่งให้สุขกายซึ่งเป็นผลไม้ในกลุ่มที่มี จะ มีนะคะ จะเห็นว่าเมื่อ มะเขือเทศ จะมี อัตราการหายใจระดับเซลล์ ที่ดินในระดับ ต่ำจะมีอัตราการหายใจระดับเซลล์ ชนิดสามารถบอกให้ สุขกายค่ะ มะม่วงเรียน นะคะ ไม่ มีการสร้างเอทิลีน ร้าน ไม่มีการปรับ ด้วยจึงไม่สามารถ ทำให้สุกได้ด้วยกัน ต้องรอให้สุก แล้วเราถึง ก็ทานนะคะ ลำไย กรดแอซิติกเป็นฮอร์โมนที่มีบทบาท สวยค่ะ หนองจอก ไหนว่าตอน เราเพาะถั่วงอก ลองนำไปแช่น้ำก่อน เมล็ดถั่ว เพราะเหตุใด น้ำจึงมีผล รู้จักทั้ง 3 ชนิด ดู แปลงนี้นะคะ ส่วน รูปที่ใหญ่คือ ถั่วแดงค่ะ สังเกตนะคะ เห็น ว่า ตัวกลางๆจะมีเปลือกเมล็ดที่ ไม่สามารถ ที่เกิด การพัฒนา ของเมล็ดถั่ว จะเข้า สู่ระยะพักตัว เป็นกากที่น้ำได้ปฏิกิริยาในกระบวนการต่างๆ ที่ไหนมา พบว่าภายในมาเลเซีย ดำรงชีวิตได้ เรียกว่า การพักตัวของ การแช่เมล็ด ช่วยให้เปลือก เมล็ด จะแพร่เข้าสู่ ภายในเมล็ด เล็กๆตรงนี้ค่ะ เมื่อเมล็ดได้รับน้ำจาก ไม่ได้รับ น้ำมากขึ้นค่ะ น้ำ จะทำให้ เกิดกิจกรรม ต่างๆภายใน ไหนขนาดนั้นลดลง ใจสูงขึ้นและกระตุ้นให้ เกิดการสร้าง สามารถ งอกและพัฒนา ตรงกลาง เป็นพืชที่ขึ้นในป่า นะคะ โกงกางไม่มีกะ พร้อมที่จะ การอยู่รอด ในสภาพ แวดล้อมที่เป็น สมการสังเคราะห์ ที่มีสมบัติคล้าย สามารถนำไปใช้ ไม้ดอก โดยส่งผลให้รู้ป่ะ ถ้ายังไม่เป็นที่นิยม กันนะคะเพราะว่า มีราคาที่ค่อนข้างแพง เป็นการ ใช้ ถ้าไม่มีการลดน้ำนะคะดอกไม้ก็จะเห*่ยวค่ะ ยังอยู่นะคะ บอกว่าถ้า ไม่มีการลงนามแล้ว ก็มีการใช้ สารที่มีสมบัติคล้าย หลังจากที่เราเรียน เคน แต่งน้ำอุณหภูมิ อยากเป็นศิษย์เก่าที่ มีผลต่อการทำงาน ของฮอร์โมนพืช คืนนี้ ทำงานร่วม กันในส่วนที่เหมาะสม ช่วง ของการเจริญเติบโต รูปต่างๆ มนุษย์ความรู้เกี่ยวกับ ครูมีคำถาม การควบ สารควบคุมการเจริญเติบโตคืออะไร มีความสำคัญ ต่อพืชอย่างไร นาทีค่ะ เอามาดูเฉลยนะคะ สารควบ คุมการเจริญ เติบโตของพืช คือสารที่มีบทบาท การเจริญเติบโตและพัฒนาการ กระบวน การต่างๆ ในการเจริญเติบโตของพืช ข้อมูล พืช ที่พืชสร้างขึ้นเอง contain ฮอร์โมน พืชที่มีสถานะเป็น ดีแล้วยังควบคุมการกระตุ้นการร่วม สารสังเคราะห์ ที่มีสมบัติคล้าย s&amp;p นะคะ นิยมนำมา ใช้ควบคุมการ ในการยับยั้งการงอก สารสังเคราะห์ ที่มีสมบัติ คล้ายกรดนะคะนิยมนำมาใช้ พืชไม้ดอก คลิปนี้ก็ ขอจบเพียงเท่า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ปัจจัยบางประการที่มีผลต่อการเจริญเติบโตของพืช ตอนที่ 3 ปัจจัยภายใน (13.52 นาที) ห้องที่ 2</dc:title>
  <dc:creator/>
  <cp:keywords/>
  <dcterms:created xsi:type="dcterms:W3CDTF">2026-05-07T04:03:32Z</dcterms:created>
  <dcterms:modified xsi:type="dcterms:W3CDTF">2026-05-07T04: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พฤษภาคม 2569 เวลา 09.54 น.</vt:lpwstr>
  </property>
  <property fmtid="{D5CDD505-2E9C-101B-9397-08002B2CF9AE}" pid="3" name="subtitle">
    <vt:lpwstr/>
  </property>
</Properties>
</file>